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4c76a311860628fdf84ccdc8333c65f31e13f0"/>
      <w:r>
        <w:rPr>
          <w:b/>
        </w:rPr>
        <w:t xml:space="preserve">ПРОТОКОЛ ПРО РЕЗУЛЬТАТИ ЕЛЕКТРОННОГО АУКЦІОНУ № LLE001-UA-20220923-233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умовами щодо передачі в оренду будівлі під літерою «Ж-1» загальною площею 14,4 кв. м. за адресою: м. Львів, вул. У. Самчука, 12-а. Обов'язкова умова оренди - цільове призначення: для кафе, продажу продовольчих та не продовольчих товарів, сувенірів.</w:t>
      </w:r>
    </w:p>
    <w:p>
      <w:pPr>
        <w:numPr>
          <w:ilvl w:val="0"/>
          <w:numId w:val="1001"/>
        </w:numPr>
        <w:pStyle w:val="Compact"/>
      </w:pPr>
      <w:r>
        <w:t xml:space="preserve">Будівля під літ "Ж-1" загальною площею 14,4 кв. м за адресою: м. Львів, вул. У. Самчука, 12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441,60 грн, у т.ч. ПДВ</w:t>
      </w:r>
      <w:r>
        <w:t xml:space="preserve"> </w:t>
      </w:r>
      <w:r>
        <w:t xml:space="preserve">57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3:30:2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8:38:35Z</dcterms:created>
  <dcterms:modified xsi:type="dcterms:W3CDTF">2024-05-01T18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